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494B" w:rsidRDefault="0019494B" w:rsidP="0019494B">
      <w:pPr>
        <w:rPr>
          <w:rFonts w:ascii="Times New Roman" w:hAnsi="Times New Roman" w:cs="Times New Roman"/>
          <w:color w:val="000000"/>
          <w:sz w:val="22"/>
          <w:szCs w:val="20"/>
          <w:lang w:val="id-ID"/>
        </w:rPr>
      </w:pPr>
      <w:bookmarkStart w:id="0" w:name="_GoBack"/>
      <w:bookmarkEnd w:id="0"/>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r>
        <w:rPr>
          <w:rFonts w:ascii="Bookman Old Style" w:hAnsi="Bookman Old Style" w:cs="Times New Roman"/>
          <w:color w:val="000000"/>
          <w:sz w:val="22"/>
          <w:szCs w:val="20"/>
          <w:lang w:val="id-ID"/>
        </w:rPr>
        <w:t>[sign 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Full name]</w:t>
      </w:r>
    </w:p>
    <w:p w:rsidR="0018039D" w:rsidRPr="0019494B" w:rsidRDefault="0018039D" w:rsidP="0019494B"/>
    <w:sectPr w:rsidR="0018039D" w:rsidRPr="0019494B" w:rsidSect="001B4008">
      <w:headerReference w:type="default" r:id="rId7"/>
      <w:pgSz w:w="12240" w:h="15840" w:code="1"/>
      <w:pgMar w:top="1134" w:right="851" w:bottom="1440" w:left="1440" w:header="39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586C" w:rsidRDefault="009B586C" w:rsidP="0019494B">
      <w:r>
        <w:separator/>
      </w:r>
    </w:p>
  </w:endnote>
  <w:endnote w:type="continuationSeparator" w:id="0">
    <w:p w:rsidR="009B586C" w:rsidRDefault="009B586C"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586C" w:rsidRDefault="009B586C" w:rsidP="0019494B">
      <w:r>
        <w:separator/>
      </w:r>
    </w:p>
  </w:footnote>
  <w:footnote w:type="continuationSeparator" w:id="0">
    <w:p w:rsidR="009B586C" w:rsidRDefault="009B586C" w:rsidP="001949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647" w:rsidRPr="008F09A1" w:rsidRDefault="00770647" w:rsidP="00770647">
    <w:pPr>
      <w:ind w:left="-1134" w:right="-755"/>
      <w:jc w:val="center"/>
      <w:rPr>
        <w:b/>
        <w:sz w:val="18"/>
      </w:rPr>
    </w:pPr>
    <w:r>
      <w:rPr>
        <w:noProof/>
        <w:sz w:val="22"/>
        <w:lang w:val="id-ID" w:eastAsia="id-ID"/>
      </w:rPr>
      <mc:AlternateContent>
        <mc:Choice Requires="wps">
          <w:drawing>
            <wp:anchor distT="0" distB="0" distL="114300" distR="114300" simplePos="0" relativeHeight="251656704" behindDoc="0" locked="0" layoutInCell="1" allowOverlap="1">
              <wp:simplePos x="0" y="0"/>
              <wp:positionH relativeFrom="column">
                <wp:posOffset>5434330</wp:posOffset>
              </wp:positionH>
              <wp:positionV relativeFrom="paragraph">
                <wp:posOffset>58865</wp:posOffset>
              </wp:positionV>
              <wp:extent cx="1266825" cy="12096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427.9pt;margin-top:4.65pt;width:99.75pt;height:9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id-ID" w:eastAsia="id-ID"/>
                      </w:rPr>
                      <w:drawing>
                        <wp:inline distT="0" distB="0" distL="0" distR="0" wp14:anchorId="0A01F221" wp14:editId="07B28F05">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Pr>
        <w:noProof/>
        <w:sz w:val="22"/>
        <w:lang w:val="id-ID" w:eastAsia="id-ID"/>
      </w:rPr>
      <mc:AlternateContent>
        <mc:Choice Requires="wps">
          <w:drawing>
            <wp:anchor distT="0" distB="0" distL="114300" distR="114300" simplePos="0" relativeHeight="251657728" behindDoc="0" locked="0" layoutInCell="1" allowOverlap="1">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36.75pt;margin-top:-3.15pt;width:87.75pt;height: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id-ID" w:eastAsia="id-ID"/>
                      </w:rPr>
                      <w:drawing>
                        <wp:inline distT="0" distB="0" distL="0" distR="0" wp14:anchorId="7C1490F6" wp14:editId="3C0A1FB5">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008F09A1" w:rsidRPr="008F09A1">
      <w:rPr>
        <w:sz w:val="36"/>
        <w:szCs w:val="36"/>
        <w:shd w:val="clear" w:color="auto" w:fill="FFFFFF"/>
      </w:rPr>
      <w:t xml:space="preserve"> </w:t>
    </w:r>
    <w:r w:rsidR="008F09A1" w:rsidRPr="008F09A1">
      <w:rPr>
        <w:b/>
        <w:noProof/>
        <w:sz w:val="20"/>
        <w:lang w:eastAsia="id-ID"/>
      </w:rPr>
      <w:t>Ministry of Education and Culture</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proofErr w:type="gramStart"/>
    <w:r w:rsidRPr="0019494B">
      <w:rPr>
        <w:b/>
        <w:sz w:val="16"/>
      </w:rPr>
      <w:t>p-ISSN</w:t>
    </w:r>
    <w:proofErr w:type="gramEnd"/>
    <w:r w:rsidRPr="0019494B">
      <w:rPr>
        <w:b/>
        <w:sz w:val="16"/>
      </w:rPr>
      <w:t>: 2339-1286; e-ISSN: 2089-4392</w:t>
    </w:r>
  </w:p>
  <w:p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483035">
      <w:rPr>
        <w:b/>
        <w:sz w:val="16"/>
        <w:lang w:val="id-ID"/>
      </w:rPr>
      <w:t>MInister</w:t>
    </w:r>
    <w:r w:rsidR="00C10EE5" w:rsidRPr="00C10EE5">
      <w:rPr>
        <w:b/>
        <w:sz w:val="16"/>
      </w:rPr>
      <w:t xml:space="preserve"> of Education and Culture</w:t>
    </w:r>
    <w:r w:rsidR="00C10EE5">
      <w:rPr>
        <w:b/>
        <w:sz w:val="16"/>
        <w:lang w:val="id-ID"/>
      </w:rPr>
      <w:t xml:space="preserve"> </w:t>
    </w:r>
    <w:r w:rsidRPr="0019494B">
      <w:rPr>
        <w:b/>
        <w:sz w:val="16"/>
      </w:rPr>
      <w:t>No. 2/E/KPT/2015</w:t>
    </w:r>
  </w:p>
  <w:p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rsidR="00770647" w:rsidRPr="0019494B" w:rsidRDefault="00770647" w:rsidP="00770647">
    <w:pPr>
      <w:ind w:left="-1134" w:right="-755"/>
      <w:jc w:val="center"/>
      <w:rPr>
        <w:sz w:val="16"/>
      </w:rPr>
    </w:pPr>
    <w:r w:rsidRPr="0019494B">
      <w:rPr>
        <w:sz w:val="16"/>
      </w:rPr>
      <w:t xml:space="preserve">Secretariat:  D5 Building, First Floor, UNNES Campus in </w:t>
    </w:r>
    <w:proofErr w:type="spellStart"/>
    <w:r w:rsidRPr="0019494B">
      <w:rPr>
        <w:sz w:val="16"/>
      </w:rPr>
      <w:t>Sekaran</w:t>
    </w:r>
    <w:proofErr w:type="spellEnd"/>
    <w:r w:rsidRPr="0019494B">
      <w:rPr>
        <w:sz w:val="16"/>
      </w:rPr>
      <w:t xml:space="preserve"> </w:t>
    </w:r>
    <w:proofErr w:type="spellStart"/>
    <w:r w:rsidRPr="0019494B">
      <w:rPr>
        <w:sz w:val="16"/>
      </w:rPr>
      <w:t>Gunungpati</w:t>
    </w:r>
    <w:proofErr w:type="spellEnd"/>
    <w:r w:rsidRPr="0019494B">
      <w:rPr>
        <w:sz w:val="16"/>
      </w:rPr>
      <w:t xml:space="preserve">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5" w:history="1">
      <w:r w:rsidRPr="0019494B">
        <w:rPr>
          <w:rStyle w:val="Hyperlink"/>
          <w:sz w:val="16"/>
        </w:rPr>
        <w:t>jpii@mail.unnes.ac.id</w:t>
      </w:r>
    </w:hyperlink>
    <w:r w:rsidRPr="0019494B">
      <w:rPr>
        <w:sz w:val="16"/>
      </w:rPr>
      <w:t>, Website: http://journal.unnes.ac.id/nju/index.php/jpii</w:t>
    </w:r>
  </w:p>
  <w:p w:rsidR="00770647" w:rsidRDefault="00770647" w:rsidP="00770647">
    <w:pPr>
      <w:ind w:left="-567" w:right="-755"/>
      <w:rPr>
        <w:sz w:val="12"/>
      </w:rPr>
    </w:pPr>
    <w:r>
      <w:rPr>
        <w:noProof/>
        <w:sz w:val="22"/>
        <w:lang w:val="id-ID" w:eastAsia="id-ID"/>
      </w:rPr>
      <mc:AlternateContent>
        <mc:Choice Requires="wps">
          <w:drawing>
            <wp:anchor distT="4294967295" distB="4294967295" distL="114300" distR="114300" simplePos="0" relativeHeight="251658752" behindDoc="0" locked="0" layoutInCell="1" allowOverlap="1">
              <wp:simplePos x="0" y="0"/>
              <wp:positionH relativeFrom="column">
                <wp:posOffset>-930910</wp:posOffset>
              </wp:positionH>
              <wp:positionV relativeFrom="paragraph">
                <wp:posOffset>166369</wp:posOffset>
              </wp:positionV>
              <wp:extent cx="9864090" cy="0"/>
              <wp:effectExtent l="0" t="19050" r="38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86409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60E09" id="Straight Connector 10"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mc:Fallback>
      </mc:AlternateConten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18039D"/>
    <w:rsid w:val="0019494B"/>
    <w:rsid w:val="001B4008"/>
    <w:rsid w:val="00244085"/>
    <w:rsid w:val="00353A47"/>
    <w:rsid w:val="00376D2A"/>
    <w:rsid w:val="00385FDC"/>
    <w:rsid w:val="00483035"/>
    <w:rsid w:val="0051002B"/>
    <w:rsid w:val="00527315"/>
    <w:rsid w:val="005741EB"/>
    <w:rsid w:val="005E5B8C"/>
    <w:rsid w:val="006001D8"/>
    <w:rsid w:val="00656FC0"/>
    <w:rsid w:val="00770647"/>
    <w:rsid w:val="007F3E27"/>
    <w:rsid w:val="0085424F"/>
    <w:rsid w:val="008F09A1"/>
    <w:rsid w:val="00954EF6"/>
    <w:rsid w:val="00974EFC"/>
    <w:rsid w:val="009B586C"/>
    <w:rsid w:val="00A85E3C"/>
    <w:rsid w:val="00B26143"/>
    <w:rsid w:val="00C10EE5"/>
    <w:rsid w:val="00D45ADF"/>
    <w:rsid w:val="00E71E8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C514021-055D-48B7-81B2-0A6E47087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0.png"/><Relationship Id="rId1" Type="http://schemas.openxmlformats.org/officeDocument/2006/relationships/image" Target="media/image1.png"/><Relationship Id="rId5" Type="http://schemas.openxmlformats.org/officeDocument/2006/relationships/hyperlink" Target="mailto:jpii@mail.unnes.ac.id" TargetMode="External"/><Relationship Id="rId4"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0951C-DA86-4291-9EAC-1A3814381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II</dc:creator>
  <cp:lastModifiedBy>User</cp:lastModifiedBy>
  <cp:revision>7</cp:revision>
  <dcterms:created xsi:type="dcterms:W3CDTF">2020-03-20T02:30:00Z</dcterms:created>
  <dcterms:modified xsi:type="dcterms:W3CDTF">2020-12-04T02:23:00Z</dcterms:modified>
</cp:coreProperties>
</file>